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18A5C" w14:textId="77777777" w:rsidR="0075251A" w:rsidRDefault="0075251A" w:rsidP="0075251A">
      <w:pPr>
        <w:pStyle w:val="ListParagraph"/>
        <w:numPr>
          <w:ilvl w:val="0"/>
          <w:numId w:val="1"/>
        </w:numPr>
        <w:rPr>
          <w:b/>
          <w:u w:val="single"/>
        </w:rPr>
      </w:pPr>
      <w:r>
        <w:rPr>
          <w:b/>
        </w:rPr>
        <w:t>Order</w:t>
      </w:r>
      <w:r>
        <w:t xml:space="preserve"> data in numerical order before calculation</w:t>
      </w:r>
    </w:p>
    <w:p w14:paraId="6435D166" w14:textId="77777777" w:rsidR="0075251A" w:rsidRDefault="0075251A" w:rsidP="0075251A">
      <w:pPr>
        <w:pStyle w:val="ListParagraph"/>
        <w:numPr>
          <w:ilvl w:val="0"/>
          <w:numId w:val="1"/>
        </w:numPr>
      </w:pPr>
      <w:r>
        <w:rPr>
          <w:b/>
        </w:rPr>
        <w:t>Median</w:t>
      </w:r>
      <w:r>
        <w:t xml:space="preserve"> = (n+1)/2</w:t>
      </w:r>
      <w:r>
        <w:rPr>
          <w:vertAlign w:val="superscript"/>
        </w:rPr>
        <w:t>th</w:t>
      </w:r>
      <w:r>
        <w:t xml:space="preserve"> element;</w:t>
      </w:r>
      <w:r>
        <w:tab/>
        <w:t>//if n is odd</w:t>
      </w:r>
    </w:p>
    <w:p w14:paraId="7FAF180F" w14:textId="77777777" w:rsidR="0075251A" w:rsidRDefault="0075251A" w:rsidP="0075251A">
      <w:r>
        <w:tab/>
      </w:r>
      <w:r>
        <w:rPr>
          <w:b/>
        </w:rPr>
        <w:t>Median</w:t>
      </w:r>
      <w:r>
        <w:t xml:space="preserve"> = ((n/2</w:t>
      </w:r>
      <w:r>
        <w:rPr>
          <w:vertAlign w:val="superscript"/>
        </w:rPr>
        <w:t>th</w:t>
      </w:r>
      <w:r>
        <w:t xml:space="preserve"> element) + (n/2 + 1</w:t>
      </w:r>
      <w:r>
        <w:rPr>
          <w:vertAlign w:val="superscript"/>
        </w:rPr>
        <w:t>th</w:t>
      </w:r>
      <w:r>
        <w:t xml:space="preserve"> element)) / 2;</w:t>
      </w:r>
      <w:r>
        <w:tab/>
        <w:t>//if n is even</w:t>
      </w:r>
    </w:p>
    <w:p w14:paraId="7B3AE7C3" w14:textId="77777777" w:rsidR="0075251A" w:rsidRDefault="0075251A" w:rsidP="0075251A">
      <w:pPr>
        <w:pStyle w:val="ListParagraph"/>
        <w:numPr>
          <w:ilvl w:val="0"/>
          <w:numId w:val="1"/>
        </w:numPr>
      </w:pPr>
      <w:r>
        <w:t>Inter Quartile Range(IQR) = Q3 - Q1</w:t>
      </w:r>
    </w:p>
    <w:p w14:paraId="1DDA2ED6" w14:textId="77777777" w:rsidR="0075251A" w:rsidRDefault="0075251A" w:rsidP="0075251A">
      <w:pPr>
        <w:pStyle w:val="ListParagraph"/>
        <w:numPr>
          <w:ilvl w:val="0"/>
          <w:numId w:val="1"/>
        </w:numPr>
      </w:pPr>
      <w:r>
        <w:t>Finding median of whole data (</w:t>
      </w:r>
      <w:r>
        <w:rPr>
          <w:b/>
        </w:rPr>
        <w:t>Q2</w:t>
      </w:r>
      <w:r>
        <w:t>), divides data into two halves</w:t>
      </w:r>
    </w:p>
    <w:p w14:paraId="5643791E" w14:textId="77777777" w:rsidR="00811A55" w:rsidRDefault="0075251A" w:rsidP="0075251A">
      <w:pPr>
        <w:pStyle w:val="ListParagraph"/>
        <w:numPr>
          <w:ilvl w:val="0"/>
          <w:numId w:val="1"/>
        </w:numPr>
      </w:pPr>
      <w:r>
        <w:t>Find medians of these two halves, (</w:t>
      </w:r>
      <w:r>
        <w:rPr>
          <w:b/>
        </w:rPr>
        <w:t>Q1&lt;Q3</w:t>
      </w:r>
      <w:r>
        <w:t>), divides the data into quarters</w:t>
      </w:r>
    </w:p>
    <w:p w14:paraId="758A68A2" w14:textId="77777777" w:rsidR="0075251A" w:rsidRDefault="0075251A" w:rsidP="0075251A">
      <w:pPr>
        <w:pStyle w:val="ListParagraph"/>
        <w:numPr>
          <w:ilvl w:val="0"/>
          <w:numId w:val="1"/>
        </w:numPr>
      </w:pPr>
      <w:r w:rsidRPr="0075251A">
        <w:rPr>
          <w:b/>
        </w:rPr>
        <w:t>Whisker Choices</w:t>
      </w:r>
      <w:r>
        <w:t>:</w:t>
      </w:r>
    </w:p>
    <w:p w14:paraId="59DD0EE7" w14:textId="77777777" w:rsidR="0075251A" w:rsidRDefault="0075251A" w:rsidP="0075251A">
      <w:pPr>
        <w:pStyle w:val="ListParagraph"/>
        <w:numPr>
          <w:ilvl w:val="1"/>
          <w:numId w:val="1"/>
        </w:numPr>
      </w:pPr>
      <w:r>
        <w:t>Min/Max – Whiskers on minimum and maximum value</w:t>
      </w:r>
    </w:p>
    <w:p w14:paraId="10919E18" w14:textId="77777777" w:rsidR="0075251A" w:rsidRDefault="0075251A" w:rsidP="0075251A">
      <w:pPr>
        <w:pStyle w:val="ListParagraph"/>
        <w:numPr>
          <w:ilvl w:val="1"/>
          <w:numId w:val="1"/>
        </w:numPr>
      </w:pPr>
      <w:r>
        <w:t>= 1.5 IQR – Whiskers on Q3 + 1.5 IQR and Q1 – 1.5 IQR</w:t>
      </w:r>
    </w:p>
    <w:p w14:paraId="3D6AC0F5" w14:textId="7E7317CF" w:rsidR="0075251A" w:rsidRDefault="0075251A" w:rsidP="0075251A">
      <w:pPr>
        <w:pStyle w:val="ListParagraph"/>
        <w:numPr>
          <w:ilvl w:val="1"/>
          <w:numId w:val="1"/>
        </w:numPr>
      </w:pPr>
      <w:r>
        <w:t xml:space="preserve">&lt; 1.5 IQR – Whisker on dots &lt;= Q3 + 1.5 IQR and </w:t>
      </w:r>
      <w:r w:rsidR="00832F32">
        <w:t>&gt;</w:t>
      </w:r>
      <w:bookmarkStart w:id="0" w:name="_GoBack"/>
      <w:bookmarkEnd w:id="0"/>
      <w:r>
        <w:t>= Q1 – 1.5 IQR</w:t>
      </w:r>
    </w:p>
    <w:p w14:paraId="4379405C" w14:textId="77777777" w:rsidR="0075251A" w:rsidRDefault="0075251A" w:rsidP="0075251A">
      <w:pPr>
        <w:pStyle w:val="ListParagraph"/>
        <w:numPr>
          <w:ilvl w:val="1"/>
          <w:numId w:val="1"/>
        </w:numPr>
      </w:pPr>
      <w:r>
        <w:t>One Standard Deviation</w:t>
      </w:r>
    </w:p>
    <w:p w14:paraId="1DA6DC98" w14:textId="77777777" w:rsidR="0075251A" w:rsidRDefault="0075251A" w:rsidP="0075251A">
      <w:pPr>
        <w:pStyle w:val="ListParagraph"/>
        <w:numPr>
          <w:ilvl w:val="2"/>
          <w:numId w:val="1"/>
        </w:numPr>
      </w:pPr>
      <w:r>
        <w:t xml:space="preserve">Upper whisker – </w:t>
      </w:r>
      <w:proofErr w:type="gramStart"/>
      <w:r>
        <w:t>Max(</w:t>
      </w:r>
      <w:proofErr w:type="gramEnd"/>
      <w:r>
        <w:t>Mean + sigma, Q3)</w:t>
      </w:r>
    </w:p>
    <w:p w14:paraId="25697E86" w14:textId="77777777" w:rsidR="0075251A" w:rsidRDefault="0075251A" w:rsidP="0075251A">
      <w:pPr>
        <w:pStyle w:val="ListParagraph"/>
        <w:numPr>
          <w:ilvl w:val="2"/>
          <w:numId w:val="1"/>
        </w:numPr>
      </w:pPr>
      <w:r>
        <w:t xml:space="preserve">Lower whisker – </w:t>
      </w:r>
      <w:proofErr w:type="gramStart"/>
      <w:r>
        <w:t>Min(</w:t>
      </w:r>
      <w:proofErr w:type="gramEnd"/>
      <w:r>
        <w:t>Mean – sigma, Q1)</w:t>
      </w:r>
    </w:p>
    <w:p w14:paraId="5B27A335" w14:textId="77777777" w:rsidR="008B3B9D" w:rsidRDefault="008B3B9D" w:rsidP="008B3B9D">
      <w:pPr>
        <w:tabs>
          <w:tab w:val="left" w:pos="3105"/>
        </w:tabs>
        <w:ind w:left="1440"/>
      </w:pPr>
      <w:r>
        <w:t xml:space="preserve">Sigma,  </w:t>
      </w:r>
    </w:p>
    <w:p w14:paraId="1AAD21DD" w14:textId="77777777" w:rsidR="008B3B9D" w:rsidRDefault="008B3B9D" w:rsidP="008B3B9D">
      <w:pPr>
        <w:tabs>
          <w:tab w:val="left" w:pos="3105"/>
        </w:tabs>
        <w:ind w:left="1440"/>
      </w:pPr>
      <w:r>
        <w:t xml:space="preserve"> </w:t>
      </w:r>
      <w:r>
        <w:rPr>
          <w:noProof/>
        </w:rPr>
        <w:drawing>
          <wp:inline distT="0" distB="0" distL="0" distR="0" wp14:anchorId="19D010A8" wp14:editId="5E1BBBD2">
            <wp:extent cx="1895740" cy="657317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8ED8E" w14:textId="77777777" w:rsidR="0075251A" w:rsidRDefault="0075251A" w:rsidP="0075251A">
      <w:pPr>
        <w:pStyle w:val="ListParagraph"/>
        <w:numPr>
          <w:ilvl w:val="1"/>
          <w:numId w:val="1"/>
        </w:numPr>
      </w:pPr>
      <w:r>
        <w:t>Custom percentile calculation, example below</w:t>
      </w:r>
      <w:r w:rsidR="0026002A">
        <w:t xml:space="preserve"> for </w:t>
      </w:r>
      <w:proofErr w:type="spellStart"/>
      <w:r w:rsidR="0026002A">
        <w:t>P</w:t>
      </w:r>
      <w:r w:rsidR="0026002A" w:rsidRPr="0026002A">
        <w:rPr>
          <w:vertAlign w:val="superscript"/>
        </w:rPr>
        <w:t>th</w:t>
      </w:r>
      <w:proofErr w:type="spellEnd"/>
      <w:r w:rsidR="0026002A">
        <w:t xml:space="preserve"> percentile</w:t>
      </w:r>
      <w:r>
        <w:t>:</w:t>
      </w:r>
    </w:p>
    <w:p w14:paraId="2EBE4B5C" w14:textId="77777777" w:rsidR="0075251A" w:rsidRPr="0026002A" w:rsidRDefault="0075251A" w:rsidP="0026002A">
      <w:pPr>
        <w:pStyle w:val="ListParagraph"/>
        <w:numPr>
          <w:ilvl w:val="2"/>
          <w:numId w:val="1"/>
        </w:numPr>
        <w:shd w:val="clear" w:color="auto" w:fill="FFFFFF"/>
        <w:spacing w:after="0" w:line="360" w:lineRule="atLeast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The first step is to compute the rank (R) of the </w:t>
      </w:r>
      <w:proofErr w:type="spellStart"/>
      <w:r w:rsidR="0026002A">
        <w:rPr>
          <w:rFonts w:eastAsia="Times New Roman" w:cstheme="minorHAnsi"/>
          <w:color w:val="000000"/>
          <w:szCs w:val="20"/>
          <w:lang w:eastAsia="en-IN"/>
        </w:rPr>
        <w:t>P</w:t>
      </w:r>
      <w:r w:rsidRPr="0026002A">
        <w:rPr>
          <w:rFonts w:eastAsia="Times New Roman" w:cstheme="minorHAnsi"/>
          <w:color w:val="000000"/>
          <w:szCs w:val="20"/>
          <w:vertAlign w:val="superscript"/>
          <w:lang w:eastAsia="en-IN"/>
        </w:rPr>
        <w:t>th</w:t>
      </w:r>
      <w:proofErr w:type="spellEnd"/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 percentile. This is done using the following formula:</w:t>
      </w:r>
    </w:p>
    <w:p w14:paraId="555DDC1E" w14:textId="77777777" w:rsidR="0075251A" w:rsidRPr="0026002A" w:rsidRDefault="0075251A" w:rsidP="0026002A">
      <w:pPr>
        <w:shd w:val="clear" w:color="auto" w:fill="FFFFFF"/>
        <w:spacing w:before="100" w:beforeAutospacing="1" w:after="100" w:afterAutospacing="1" w:line="240" w:lineRule="auto"/>
        <w:ind w:left="2160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>R = P/100 x (N + 1)</w:t>
      </w:r>
    </w:p>
    <w:p w14:paraId="0CD2409F" w14:textId="77777777" w:rsidR="0026002A" w:rsidRDefault="0075251A" w:rsidP="0026002A">
      <w:pPr>
        <w:shd w:val="clear" w:color="auto" w:fill="FFFFFF"/>
        <w:spacing w:beforeAutospacing="1" w:after="0" w:afterAutospacing="1" w:line="240" w:lineRule="auto"/>
        <w:ind w:left="2160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>where P is the desired percentile and N is the number of</w:t>
      </w:r>
      <w:r w:rsidR="0026002A">
        <w:rPr>
          <w:rFonts w:eastAsia="Times New Roman" w:cstheme="minorHAnsi"/>
          <w:color w:val="000000"/>
          <w:szCs w:val="20"/>
          <w:lang w:eastAsia="en-IN"/>
        </w:rPr>
        <w:t xml:space="preserve"> values.</w:t>
      </w:r>
    </w:p>
    <w:p w14:paraId="7905BF71" w14:textId="77777777" w:rsidR="0075251A" w:rsidRPr="0026002A" w:rsidRDefault="0075251A" w:rsidP="0026002A">
      <w:pPr>
        <w:pStyle w:val="ListParagraph"/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If R is an integer, the </w:t>
      </w:r>
      <w:proofErr w:type="spellStart"/>
      <w:r w:rsidRPr="0026002A">
        <w:rPr>
          <w:rFonts w:eastAsia="Times New Roman" w:cstheme="minorHAnsi"/>
          <w:color w:val="000000"/>
          <w:szCs w:val="20"/>
          <w:lang w:eastAsia="en-IN"/>
        </w:rPr>
        <w:t>Pth</w:t>
      </w:r>
      <w:proofErr w:type="spellEnd"/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 percentile is the number with rank R. When R is not an integer, we compute the </w:t>
      </w:r>
      <w:proofErr w:type="spellStart"/>
      <w:r w:rsidRPr="0026002A">
        <w:rPr>
          <w:rFonts w:eastAsia="Times New Roman" w:cstheme="minorHAnsi"/>
          <w:color w:val="000000"/>
          <w:szCs w:val="20"/>
          <w:lang w:eastAsia="en-IN"/>
        </w:rPr>
        <w:t>Pth</w:t>
      </w:r>
      <w:proofErr w:type="spellEnd"/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 percentile by interpolation as follows:</w:t>
      </w:r>
    </w:p>
    <w:p w14:paraId="6C8E4E48" w14:textId="77777777" w:rsidR="0075251A" w:rsidRPr="0026002A" w:rsidRDefault="0075251A" w:rsidP="0026002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270" w:line="240" w:lineRule="auto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 xml:space="preserve">Define IR as the integer portion of R (the number to the left of the decimal point). </w:t>
      </w:r>
    </w:p>
    <w:p w14:paraId="2A5E004A" w14:textId="77777777" w:rsidR="0075251A" w:rsidRPr="0026002A" w:rsidRDefault="0075251A" w:rsidP="0026002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270" w:line="240" w:lineRule="auto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>Define FR as the fractional portion of R</w:t>
      </w:r>
      <w:r w:rsidR="0026002A" w:rsidRPr="0026002A">
        <w:rPr>
          <w:rFonts w:eastAsia="Times New Roman" w:cstheme="minorHAnsi"/>
          <w:color w:val="000000"/>
          <w:szCs w:val="20"/>
          <w:lang w:eastAsia="en-IN"/>
        </w:rPr>
        <w:t>.</w:t>
      </w:r>
    </w:p>
    <w:p w14:paraId="733DF284" w14:textId="77777777" w:rsidR="0075251A" w:rsidRPr="0026002A" w:rsidRDefault="0075251A" w:rsidP="0026002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270" w:line="240" w:lineRule="auto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>Find the scores with Rank I</w:t>
      </w:r>
      <w:r w:rsidRPr="0026002A">
        <w:rPr>
          <w:rFonts w:eastAsia="Times New Roman" w:cstheme="minorHAnsi"/>
          <w:color w:val="000000"/>
          <w:szCs w:val="20"/>
          <w:vertAlign w:val="subscript"/>
          <w:lang w:eastAsia="en-IN"/>
        </w:rPr>
        <w:t>R</w:t>
      </w:r>
      <w:r w:rsidRPr="0026002A">
        <w:rPr>
          <w:rFonts w:eastAsia="Times New Roman" w:cstheme="minorHAnsi"/>
          <w:color w:val="000000"/>
          <w:szCs w:val="20"/>
          <w:lang w:eastAsia="en-IN"/>
        </w:rPr>
        <w:t> and with Rank I</w:t>
      </w:r>
      <w:r w:rsidRPr="0026002A">
        <w:rPr>
          <w:rFonts w:eastAsia="Times New Roman" w:cstheme="minorHAnsi"/>
          <w:color w:val="000000"/>
          <w:szCs w:val="20"/>
          <w:vertAlign w:val="subscript"/>
          <w:lang w:eastAsia="en-IN"/>
        </w:rPr>
        <w:t>R</w:t>
      </w:r>
      <w:r w:rsidRPr="0026002A">
        <w:rPr>
          <w:rFonts w:eastAsia="Times New Roman" w:cstheme="minorHAnsi"/>
          <w:color w:val="000000"/>
          <w:szCs w:val="20"/>
          <w:lang w:eastAsia="en-IN"/>
        </w:rPr>
        <w:t> + 1.</w:t>
      </w:r>
    </w:p>
    <w:p w14:paraId="2A8DB7C7" w14:textId="77777777" w:rsidR="0075251A" w:rsidRPr="0026002A" w:rsidRDefault="0075251A" w:rsidP="0026002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Cs w:val="20"/>
          <w:lang w:eastAsia="en-IN"/>
        </w:rPr>
      </w:pPr>
      <w:r w:rsidRPr="0026002A">
        <w:rPr>
          <w:rFonts w:eastAsia="Times New Roman" w:cstheme="minorHAnsi"/>
          <w:color w:val="000000"/>
          <w:szCs w:val="20"/>
          <w:lang w:eastAsia="en-IN"/>
        </w:rPr>
        <w:t>Interpolate by multiplying the difference between the scores by F</w:t>
      </w:r>
      <w:r w:rsidRPr="0026002A">
        <w:rPr>
          <w:rFonts w:eastAsia="Times New Roman" w:cstheme="minorHAnsi"/>
          <w:color w:val="000000"/>
          <w:szCs w:val="20"/>
          <w:vertAlign w:val="subscript"/>
          <w:lang w:eastAsia="en-IN"/>
        </w:rPr>
        <w:t>R</w:t>
      </w:r>
      <w:r w:rsidRPr="0026002A">
        <w:rPr>
          <w:rFonts w:eastAsia="Times New Roman" w:cstheme="minorHAnsi"/>
          <w:color w:val="000000"/>
          <w:szCs w:val="20"/>
          <w:lang w:eastAsia="en-IN"/>
        </w:rPr>
        <w:t> and add the result to the lower score.</w:t>
      </w:r>
    </w:p>
    <w:sectPr w:rsidR="0075251A" w:rsidRPr="002600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50C88"/>
    <w:multiLevelType w:val="multilevel"/>
    <w:tmpl w:val="C6380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19498E"/>
    <w:multiLevelType w:val="hybridMultilevel"/>
    <w:tmpl w:val="57BAF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068F6"/>
    <w:multiLevelType w:val="hybridMultilevel"/>
    <w:tmpl w:val="04E889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5C3E7B"/>
    <w:multiLevelType w:val="hybridMultilevel"/>
    <w:tmpl w:val="893E7954"/>
    <w:lvl w:ilvl="0" w:tplc="04090019">
      <w:start w:val="1"/>
      <w:numFmt w:val="lowerLetter"/>
      <w:lvlText w:val="%1."/>
      <w:lvlJc w:val="left"/>
      <w:pPr>
        <w:ind w:left="2520" w:hanging="360"/>
      </w:p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Ta2MDEzNbIwsLRU0lEKTi0uzszPAykwrAUA91ErXiwAAAA="/>
  </w:docVars>
  <w:rsids>
    <w:rsidRoot w:val="0075251A"/>
    <w:rsid w:val="000A5BBF"/>
    <w:rsid w:val="00204AC5"/>
    <w:rsid w:val="0026002A"/>
    <w:rsid w:val="0075251A"/>
    <w:rsid w:val="00832F32"/>
    <w:rsid w:val="008B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8926E"/>
  <w15:chartTrackingRefBased/>
  <w15:docId w15:val="{D395F7EC-246E-4002-8A2D-B1F9A2F48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251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51A"/>
    <w:pPr>
      <w:ind w:left="720"/>
      <w:contextualSpacing/>
    </w:pPr>
  </w:style>
  <w:style w:type="paragraph" w:customStyle="1" w:styleId="firstp">
    <w:name w:val="firstp"/>
    <w:basedOn w:val="Normal"/>
    <w:rsid w:val="00752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equation">
    <w:name w:val="equation"/>
    <w:basedOn w:val="Normal"/>
    <w:rsid w:val="00752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52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firstp1">
    <w:name w:val="firstp1"/>
    <w:basedOn w:val="DefaultParagraphFont"/>
    <w:rsid w:val="0075251A"/>
  </w:style>
  <w:style w:type="character" w:customStyle="1" w:styleId="sub">
    <w:name w:val="sub"/>
    <w:basedOn w:val="DefaultParagraphFont"/>
    <w:rsid w:val="00752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2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ka Saini</dc:creator>
  <cp:keywords/>
  <dc:description/>
  <cp:lastModifiedBy>Deepika Saini</cp:lastModifiedBy>
  <cp:revision>3</cp:revision>
  <dcterms:created xsi:type="dcterms:W3CDTF">2017-11-16T14:01:00Z</dcterms:created>
  <dcterms:modified xsi:type="dcterms:W3CDTF">2017-11-28T14:37:00Z</dcterms:modified>
</cp:coreProperties>
</file>